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2740" w:rsidRDefault="002B4C33" w:rsidP="002B4C33">
      <w:pPr>
        <w:spacing w:after="0" w:line="240" w:lineRule="auto"/>
        <w:rPr>
          <w:rFonts w:ascii="Bookman Old Style" w:eastAsia="Times New Roman" w:hAnsi="Bookman Old Style" w:cs="Times New Roman"/>
          <w:color w:val="000000"/>
          <w:sz w:val="20"/>
          <w:szCs w:val="20"/>
        </w:rPr>
      </w:pPr>
      <w:r w:rsidRPr="002B4C33">
        <w:rPr>
          <w:rFonts w:ascii="Bookman Old Style" w:eastAsia="Times New Roman" w:hAnsi="Bookman Old Style" w:cs="Times New Roman"/>
          <w:bCs/>
          <w:color w:val="000000"/>
          <w:sz w:val="20"/>
          <w:szCs w:val="20"/>
        </w:rPr>
        <w:t xml:space="preserve">Responder’s </w:t>
      </w:r>
      <w:r w:rsidRPr="002B4C33">
        <w:rPr>
          <w:rFonts w:ascii="Bookman Old Style" w:eastAsia="Times New Roman" w:hAnsi="Bookman Old Style" w:cs="Times New Roman"/>
          <w:color w:val="000000"/>
          <w:sz w:val="20"/>
          <w:szCs w:val="20"/>
        </w:rPr>
        <w:t>Name</w:t>
      </w:r>
      <w:r>
        <w:rPr>
          <w:rFonts w:ascii="Bookman Old Style" w:eastAsia="Times New Roman" w:hAnsi="Bookman Old Style" w:cs="Times New Roman"/>
          <w:color w:val="000000"/>
          <w:sz w:val="20"/>
          <w:szCs w:val="20"/>
        </w:rPr>
        <w:t xml:space="preserve"> (You):  _________</w:t>
      </w:r>
      <w:r w:rsidRPr="002B4C33">
        <w:rPr>
          <w:rFonts w:ascii="Bookman Old Style" w:eastAsia="Times New Roman" w:hAnsi="Bookman Old Style" w:cs="Times New Roman"/>
          <w:color w:val="000000"/>
          <w:sz w:val="20"/>
          <w:szCs w:val="20"/>
        </w:rPr>
        <w:t>_______________</w:t>
      </w:r>
      <w:r w:rsidR="005C2740">
        <w:rPr>
          <w:rFonts w:ascii="Times New Roman" w:eastAsia="Times New Roman" w:hAnsi="Times New Roman" w:cs="Times New Roman"/>
          <w:sz w:val="24"/>
          <w:szCs w:val="24"/>
        </w:rPr>
        <w:tab/>
      </w:r>
      <w:r w:rsidR="005C2740">
        <w:rPr>
          <w:rFonts w:ascii="Times New Roman" w:eastAsia="Times New Roman" w:hAnsi="Times New Roman" w:cs="Times New Roman"/>
          <w:sz w:val="24"/>
          <w:szCs w:val="24"/>
        </w:rPr>
        <w:tab/>
      </w:r>
      <w:r w:rsidRPr="002B4C33">
        <w:rPr>
          <w:rFonts w:ascii="Bookman Old Style" w:eastAsia="Times New Roman" w:hAnsi="Bookman Old Style" w:cs="Times New Roman"/>
          <w:color w:val="000000"/>
          <w:sz w:val="20"/>
          <w:szCs w:val="20"/>
        </w:rPr>
        <w:t>Period:  _____</w:t>
      </w:r>
      <w:r w:rsidR="005C2740">
        <w:rPr>
          <w:rFonts w:ascii="Times New Roman" w:eastAsia="Times New Roman" w:hAnsi="Times New Roman" w:cs="Times New Roman"/>
          <w:sz w:val="24"/>
          <w:szCs w:val="24"/>
        </w:rPr>
        <w:tab/>
      </w:r>
      <w:r w:rsidR="005C2740">
        <w:rPr>
          <w:rFonts w:ascii="Times New Roman" w:eastAsia="Times New Roman" w:hAnsi="Times New Roman" w:cs="Times New Roman"/>
          <w:sz w:val="24"/>
          <w:szCs w:val="24"/>
        </w:rPr>
        <w:tab/>
      </w:r>
      <w:r w:rsidRPr="002B4C33">
        <w:rPr>
          <w:rFonts w:ascii="Bookman Old Style" w:eastAsia="Times New Roman" w:hAnsi="Bookman Old Style" w:cs="Times New Roman"/>
          <w:color w:val="000000"/>
          <w:sz w:val="20"/>
          <w:szCs w:val="20"/>
        </w:rPr>
        <w:t>Date:  ___________________</w:t>
      </w:r>
      <w:r w:rsidR="005C2740">
        <w:rPr>
          <w:rFonts w:ascii="Bookman Old Style" w:eastAsia="Times New Roman" w:hAnsi="Bookman Old Style" w:cs="Times New Roman"/>
          <w:color w:val="000000"/>
          <w:sz w:val="20"/>
          <w:szCs w:val="20"/>
        </w:rPr>
        <w:t xml:space="preserve"> </w:t>
      </w:r>
    </w:p>
    <w:p w:rsidR="005C2740" w:rsidRDefault="005C2740" w:rsidP="002B4C33">
      <w:pPr>
        <w:spacing w:after="0" w:line="240" w:lineRule="auto"/>
        <w:rPr>
          <w:rFonts w:ascii="Bookman Old Style" w:eastAsia="Times New Roman" w:hAnsi="Bookman Old Style" w:cs="Times New Roman"/>
          <w:color w:val="000000"/>
          <w:sz w:val="20"/>
          <w:szCs w:val="20"/>
        </w:rPr>
      </w:pPr>
    </w:p>
    <w:p w:rsidR="002B4C33" w:rsidRPr="002B4C33" w:rsidRDefault="002B4C33" w:rsidP="002B4C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Bookman Old Style" w:eastAsia="Times New Roman" w:hAnsi="Bookman Old Style" w:cs="Times New Roman"/>
          <w:color w:val="000000"/>
          <w:sz w:val="20"/>
          <w:szCs w:val="20"/>
        </w:rPr>
        <w:t xml:space="preserve">Author’s Name: </w:t>
      </w:r>
      <w:r w:rsidRPr="002B4C33">
        <w:rPr>
          <w:rFonts w:ascii="Bookman Old Style" w:eastAsia="Times New Roman" w:hAnsi="Bookman Old Style" w:cs="Times New Roman"/>
          <w:color w:val="000000"/>
          <w:sz w:val="20"/>
          <w:szCs w:val="20"/>
        </w:rPr>
        <w:t>_____________________________</w:t>
      </w:r>
    </w:p>
    <w:p w:rsidR="002B4C33" w:rsidRPr="002B4C33" w:rsidRDefault="002B4C33" w:rsidP="002B4C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B4C33" w:rsidRPr="002B4C33" w:rsidRDefault="002B4C33" w:rsidP="002B4C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B4C33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  <w:u w:val="single"/>
        </w:rPr>
        <w:t>Response to a Piece of Writing in Process</w:t>
      </w:r>
    </w:p>
    <w:p w:rsidR="002B4C33" w:rsidRPr="002B4C33" w:rsidRDefault="002B4C33" w:rsidP="002B4C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B4C33" w:rsidRDefault="002B4C33" w:rsidP="002B4C33">
      <w:pPr>
        <w:spacing w:after="0" w:line="240" w:lineRule="auto"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r w:rsidRPr="002B4C33">
        <w:rPr>
          <w:rFonts w:ascii="Bookman Old Style" w:eastAsia="Times New Roman" w:hAnsi="Bookman Old Style" w:cs="Times New Roman"/>
          <w:b/>
          <w:color w:val="000000"/>
          <w:sz w:val="24"/>
          <w:szCs w:val="24"/>
          <w:u w:val="single"/>
        </w:rPr>
        <w:t>Directions to Responders:</w:t>
      </w:r>
      <w:r w:rsidRPr="002B4C33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Read </w:t>
      </w:r>
      <w:r>
        <w:rPr>
          <w:rFonts w:ascii="Bookman Old Style" w:eastAsia="Times New Roman" w:hAnsi="Bookman Old Style" w:cs="Times New Roman"/>
          <w:color w:val="000000"/>
          <w:sz w:val="24"/>
          <w:szCs w:val="24"/>
        </w:rPr>
        <w:t>all</w:t>
      </w:r>
      <w:r w:rsidRPr="002B4C33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piece</w:t>
      </w:r>
      <w:r>
        <w:rPr>
          <w:rFonts w:ascii="Bookman Old Style" w:eastAsia="Times New Roman" w:hAnsi="Bookman Old Style" w:cs="Times New Roman"/>
          <w:color w:val="000000"/>
          <w:sz w:val="24"/>
          <w:szCs w:val="24"/>
        </w:rPr>
        <w:t>s that are</w:t>
      </w:r>
      <w:r w:rsidRPr="002B4C33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passed to you </w:t>
      </w:r>
      <w:r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by your fellow writer. </w:t>
      </w:r>
      <w:r w:rsidRPr="002B4C33">
        <w:rPr>
          <w:rFonts w:ascii="Bookman Old Style" w:eastAsia="Times New Roman" w:hAnsi="Bookman Old Style" w:cs="Times New Roman"/>
          <w:color w:val="000000"/>
          <w:sz w:val="24"/>
          <w:szCs w:val="24"/>
        </w:rPr>
        <w:t>Then</w:t>
      </w:r>
      <w:r>
        <w:rPr>
          <w:rFonts w:ascii="Bookman Old Style" w:eastAsia="Times New Roman" w:hAnsi="Bookman Old Style" w:cs="Times New Roman"/>
          <w:color w:val="000000"/>
          <w:sz w:val="24"/>
          <w:szCs w:val="24"/>
        </w:rPr>
        <w:t>,</w:t>
      </w:r>
      <w:r w:rsidRPr="002B4C33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make a decision about which of the pieces you think the writer can work on in order to come up with his/her best piece from this workshop. </w:t>
      </w:r>
    </w:p>
    <w:p w:rsidR="002B4C33" w:rsidRDefault="002B4C33" w:rsidP="002B4C33">
      <w:pPr>
        <w:spacing w:after="0" w:line="240" w:lineRule="auto"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</w:p>
    <w:p w:rsidR="002B4C33" w:rsidRPr="002B4C33" w:rsidRDefault="002B4C33" w:rsidP="002B4C33">
      <w:pPr>
        <w:spacing w:after="0" w:line="240" w:lineRule="auto"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r>
        <w:rPr>
          <w:rFonts w:ascii="Bookman Old Style" w:eastAsia="Times New Roman" w:hAnsi="Bookman Old Style" w:cs="Times New Roman"/>
          <w:color w:val="000000"/>
          <w:sz w:val="24"/>
          <w:szCs w:val="24"/>
        </w:rPr>
        <w:t>On a separate sheet of lined paper, respond to all of the questions outlined below for the piece that you believe can be developed into the strongest.</w:t>
      </w:r>
    </w:p>
    <w:p w:rsidR="002B4C33" w:rsidRDefault="002B4C33" w:rsidP="002B4C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2740" w:rsidRPr="004C4878" w:rsidRDefault="005C2740" w:rsidP="004C4878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="Bookman Old Style" w:hAnsi="Bookman Old Style"/>
          <w:i/>
          <w:color w:val="000000"/>
          <w:sz w:val="24"/>
          <w:szCs w:val="24"/>
        </w:rPr>
      </w:pPr>
      <w:r w:rsidRPr="004C4878">
        <w:rPr>
          <w:rFonts w:ascii="Bookman Old Style" w:hAnsi="Bookman Old Style"/>
          <w:b/>
          <w:color w:val="000000"/>
          <w:sz w:val="24"/>
          <w:szCs w:val="24"/>
        </w:rPr>
        <w:t>Title:</w:t>
      </w:r>
      <w:r w:rsidRPr="004C4878">
        <w:rPr>
          <w:rFonts w:ascii="Bookman Old Style" w:hAnsi="Bookman Old Style"/>
          <w:color w:val="000000"/>
          <w:sz w:val="24"/>
          <w:szCs w:val="24"/>
        </w:rPr>
        <w:t xml:space="preserve"> </w:t>
      </w:r>
      <w:r w:rsidR="002B4C33" w:rsidRPr="004C4878">
        <w:rPr>
          <w:rFonts w:ascii="Bookman Old Style" w:hAnsi="Bookman Old Style"/>
          <w:i/>
          <w:color w:val="000000"/>
          <w:sz w:val="24"/>
          <w:szCs w:val="24"/>
        </w:rPr>
        <w:t>What is the title of my piece? If it does not have a title, what is the genre?</w:t>
      </w:r>
    </w:p>
    <w:p w:rsidR="005C2740" w:rsidRPr="004C4878" w:rsidRDefault="002B4C33" w:rsidP="004C4878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ascii="Bookman Old Style" w:hAnsi="Bookman Old Style"/>
          <w:i/>
          <w:color w:val="000000"/>
          <w:sz w:val="24"/>
          <w:szCs w:val="24"/>
        </w:rPr>
      </w:pPr>
      <w:r w:rsidRPr="004C4878">
        <w:rPr>
          <w:rFonts w:ascii="Bookman Old Style" w:hAnsi="Bookman Old Style"/>
          <w:i/>
          <w:color w:val="000000"/>
          <w:sz w:val="24"/>
          <w:szCs w:val="24"/>
        </w:rPr>
        <w:t>What title would you suggest, if they I am in need of one?</w:t>
      </w:r>
    </w:p>
    <w:p w:rsidR="005C2740" w:rsidRPr="004C4878" w:rsidRDefault="002B4C33" w:rsidP="004C4878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ascii="Bookman Old Style" w:hAnsi="Bookman Old Style"/>
          <w:i/>
          <w:color w:val="000000"/>
          <w:sz w:val="24"/>
          <w:szCs w:val="24"/>
        </w:rPr>
      </w:pPr>
      <w:r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Purpose:</w:t>
      </w:r>
      <w:r w:rsidRPr="004C4878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Is it clear what I am trying to do—entertain, inform, describe, convince? If my purpose isn’t clear, what do you think I should be trying to accomplish?</w:t>
      </w:r>
    </w:p>
    <w:p w:rsidR="005C2740" w:rsidRPr="004C4878" w:rsidRDefault="002B4C33" w:rsidP="004C4878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ascii="Bookman Old Style" w:hAnsi="Bookman Old Style"/>
          <w:i/>
          <w:color w:val="000000"/>
          <w:sz w:val="24"/>
          <w:szCs w:val="24"/>
        </w:rPr>
      </w:pPr>
      <w:r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Audience:</w:t>
      </w:r>
      <w:r w:rsidRPr="004C4878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Do I address a specific audience?  How can you tell? Is there an audience I’m not addressing that I should consider due to my content or word choice?</w:t>
      </w:r>
    </w:p>
    <w:p w:rsidR="005C2740" w:rsidRPr="004C4878" w:rsidRDefault="002B4C33" w:rsidP="004C4878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ascii="Bookman Old Style" w:hAnsi="Bookman Old Style"/>
          <w:i/>
          <w:color w:val="000000"/>
          <w:sz w:val="24"/>
          <w:szCs w:val="24"/>
        </w:rPr>
      </w:pPr>
      <w:r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Genre:</w:t>
      </w:r>
      <w:r w:rsidRPr="004C4878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What genre have I chosen?  Have I chosen the best genre for my purpose an</w:t>
      </w:r>
      <w:r w:rsidR="005C2740"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d 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audience?</w:t>
      </w:r>
      <w:r w:rsidRPr="004C4878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</w:t>
      </w:r>
      <w:r w:rsidR="005C2740" w:rsidRPr="004C4878">
        <w:rPr>
          <w:rFonts w:ascii="Bookman Old Style" w:eastAsia="Times New Roman" w:hAnsi="Bookman Old Style" w:cs="Times New Roman"/>
          <w:i/>
          <w:color w:val="000000"/>
          <w:sz w:val="24"/>
          <w:szCs w:val="24"/>
        </w:rPr>
        <w:t>Should I experiment in a different genre, or add another genre into this piece?</w:t>
      </w:r>
    </w:p>
    <w:p w:rsidR="005C2740" w:rsidRPr="004C4878" w:rsidRDefault="002B4C33" w:rsidP="004C4878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ascii="Bookman Old Style" w:hAnsi="Bookman Old Style"/>
          <w:i/>
          <w:color w:val="000000"/>
          <w:sz w:val="24"/>
          <w:szCs w:val="24"/>
        </w:rPr>
      </w:pPr>
      <w:r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Ideas:</w:t>
      </w:r>
      <w:r w:rsidRPr="004C4878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Do I develop the subject with enough information?  Is the information original?</w:t>
      </w:r>
      <w:r w:rsidR="005C2740"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 Are there any questions you are left with that are unanswered about my content?</w:t>
      </w:r>
    </w:p>
    <w:p w:rsidR="005C2740" w:rsidRPr="004C4878" w:rsidRDefault="002B4C33" w:rsidP="004C4878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ascii="Bookman Old Style" w:hAnsi="Bookman Old Style"/>
          <w:i/>
          <w:color w:val="000000"/>
          <w:sz w:val="24"/>
          <w:szCs w:val="24"/>
        </w:rPr>
      </w:pPr>
      <w:r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Organization:</w:t>
      </w:r>
      <w:r w:rsidRPr="004C4878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Do I arrange the ideas in the best way, making the main points clear to the reader?</w:t>
      </w:r>
      <w:r w:rsidR="005C2740"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 Are my paragraphs in the appropriate areas? How could I improve this?</w:t>
      </w:r>
    </w:p>
    <w:p w:rsidR="005C2740" w:rsidRPr="004C4878" w:rsidRDefault="002B4C33" w:rsidP="004C4878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ascii="Bookman Old Style" w:hAnsi="Bookman Old Style"/>
          <w:i/>
          <w:color w:val="000000"/>
          <w:sz w:val="24"/>
          <w:szCs w:val="24"/>
        </w:rPr>
      </w:pPr>
      <w:r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Voice:</w:t>
      </w:r>
      <w:r w:rsidRPr="004C4878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Does my writing sound authentic and honest?  That is, do you “hear” my voice when you read my paper?</w:t>
      </w:r>
    </w:p>
    <w:p w:rsidR="005C2740" w:rsidRPr="004C4878" w:rsidRDefault="002B4C33" w:rsidP="004C4878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ascii="Bookman Old Style" w:hAnsi="Bookman Old Style"/>
          <w:i/>
          <w:color w:val="000000"/>
          <w:sz w:val="24"/>
          <w:szCs w:val="24"/>
        </w:rPr>
      </w:pPr>
      <w:r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Technique:</w:t>
      </w:r>
      <w:r w:rsidRPr="004C4878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Do you recognize any specific writing strategies, techniques, or “tools” that I use in this piece?  (e.g., sensory details, dialogue, figurative 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ab/>
        <w:t>language, etc.)</w:t>
      </w:r>
      <w:r w:rsidR="005C2740"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 Are there any that are lacking, and, if so, where could I place them and what might I add?</w:t>
      </w:r>
    </w:p>
    <w:p w:rsidR="005C2740" w:rsidRPr="004C4878" w:rsidRDefault="002B4C33" w:rsidP="004C4878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ascii="Bookman Old Style" w:hAnsi="Bookman Old Style"/>
          <w:i/>
          <w:color w:val="000000"/>
          <w:sz w:val="24"/>
          <w:szCs w:val="24"/>
        </w:rPr>
      </w:pPr>
      <w:r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Readability:</w:t>
      </w:r>
      <w:r w:rsidRPr="004C4878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Do the ideas read smoothly from start to finish?  Are there parts that cause you to stumble or backtrack?</w:t>
      </w:r>
    </w:p>
    <w:p w:rsidR="004C4878" w:rsidRDefault="004C4878" w:rsidP="004C4878">
      <w:pPr>
        <w:spacing w:after="0" w:line="240" w:lineRule="auto"/>
        <w:ind w:left="360"/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</w:pPr>
      <w:r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 xml:space="preserve">10. </w:t>
      </w:r>
      <w:r w:rsidR="002B4C33"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Mechanics/Conventions:</w:t>
      </w:r>
      <w:r w:rsidR="002B4C33" w:rsidRPr="004C4878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</w:t>
      </w:r>
      <w:r w:rsidR="002B4C33"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What kinds of mechanical errors do you see repeated </w:t>
      </w:r>
      <w:proofErr w:type="gramStart"/>
      <w:r w:rsidR="002B4C33"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in</w:t>
      </w:r>
      <w:proofErr w:type="gramEnd"/>
      <w:r w:rsidR="002B4C33"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 </w:t>
      </w:r>
    </w:p>
    <w:p w:rsidR="005C2740" w:rsidRDefault="002B4C33" w:rsidP="004C4878">
      <w:pPr>
        <w:spacing w:after="0" w:line="240" w:lineRule="auto"/>
        <w:ind w:left="360" w:firstLine="360"/>
        <w:rPr>
          <w:rFonts w:ascii="Bookman Old Style" w:eastAsia="Times New Roman" w:hAnsi="Bookman Old Style" w:cs="Times New Roman"/>
          <w:i/>
          <w:sz w:val="24"/>
          <w:szCs w:val="24"/>
        </w:rPr>
      </w:pPr>
      <w:proofErr w:type="gramStart"/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this</w:t>
      </w:r>
      <w:proofErr w:type="gramEnd"/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 piece?</w:t>
      </w:r>
      <w:r w:rsidR="005C2740" w:rsidRPr="004C4878">
        <w:rPr>
          <w:rFonts w:ascii="Bookman Old Style" w:eastAsia="Times New Roman" w:hAnsi="Bookman Old Style" w:cs="Times New Roman"/>
          <w:sz w:val="24"/>
          <w:szCs w:val="24"/>
        </w:rPr>
        <w:t xml:space="preserve"> </w:t>
      </w:r>
      <w:r w:rsidR="005C2740" w:rsidRPr="004C4878">
        <w:rPr>
          <w:rFonts w:ascii="Bookman Old Style" w:eastAsia="Times New Roman" w:hAnsi="Bookman Old Style" w:cs="Times New Roman"/>
          <w:i/>
          <w:sz w:val="24"/>
          <w:szCs w:val="24"/>
        </w:rPr>
        <w:t>(</w:t>
      </w:r>
      <w:proofErr w:type="gramStart"/>
      <w:r w:rsidR="005C2740" w:rsidRPr="004C4878">
        <w:rPr>
          <w:rFonts w:ascii="Bookman Old Style" w:eastAsia="Times New Roman" w:hAnsi="Bookman Old Style" w:cs="Times New Roman"/>
          <w:i/>
          <w:sz w:val="24"/>
          <w:szCs w:val="24"/>
        </w:rPr>
        <w:t>spelling</w:t>
      </w:r>
      <w:proofErr w:type="gramEnd"/>
      <w:r w:rsidR="005C2740" w:rsidRPr="004C4878">
        <w:rPr>
          <w:rFonts w:ascii="Bookman Old Style" w:eastAsia="Times New Roman" w:hAnsi="Bookman Old Style" w:cs="Times New Roman"/>
          <w:i/>
          <w:sz w:val="24"/>
          <w:szCs w:val="24"/>
        </w:rPr>
        <w:t>, punctuation, etc.)</w:t>
      </w:r>
    </w:p>
    <w:p w:rsidR="004C4878" w:rsidRPr="004C4878" w:rsidRDefault="004C4878" w:rsidP="004C4878">
      <w:pPr>
        <w:spacing w:after="0" w:line="240" w:lineRule="auto"/>
        <w:ind w:left="360" w:firstLine="360"/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</w:pPr>
    </w:p>
    <w:p w:rsidR="004C4878" w:rsidRDefault="004C4878" w:rsidP="004C4878">
      <w:pPr>
        <w:spacing w:after="0" w:line="240" w:lineRule="auto"/>
        <w:ind w:firstLine="360"/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</w:pPr>
      <w:r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11.</w:t>
      </w:r>
      <w:r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 xml:space="preserve"> </w:t>
      </w:r>
      <w:r w:rsidR="002B4C33" w:rsidRPr="004C4878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Purpose Again:</w:t>
      </w:r>
      <w:r w:rsidR="002B4C33" w:rsidRPr="004C4878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 </w:t>
      </w:r>
      <w:r w:rsidR="002B4C33"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Does my piece succeed in making you smile, nod, or react in </w:t>
      </w:r>
      <w:r w:rsidR="005C2740"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some </w:t>
      </w:r>
    </w:p>
    <w:p w:rsidR="004C4878" w:rsidRDefault="005C2740" w:rsidP="004C4878">
      <w:pPr>
        <w:spacing w:after="0" w:line="240" w:lineRule="auto"/>
        <w:ind w:firstLine="720"/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</w:pPr>
      <w:proofErr w:type="gramStart"/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way</w:t>
      </w:r>
      <w:proofErr w:type="gramEnd"/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? </w:t>
      </w:r>
      <w:r w:rsidR="002B4C33"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What is especially good about the writing?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 </w:t>
      </w:r>
    </w:p>
    <w:p w:rsidR="004C4878" w:rsidRPr="004C4878" w:rsidRDefault="004C4878" w:rsidP="004C4878">
      <w:pPr>
        <w:spacing w:after="0" w:line="240" w:lineRule="auto"/>
        <w:ind w:firstLine="720"/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</w:pPr>
    </w:p>
    <w:p w:rsidR="004C4878" w:rsidRPr="004C4878" w:rsidRDefault="004C4878" w:rsidP="004C4878">
      <w:pPr>
        <w:spacing w:after="0" w:line="240" w:lineRule="auto"/>
        <w:ind w:left="360"/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</w:pPr>
      <w:r w:rsidRPr="004C4878">
        <w:rPr>
          <w:rFonts w:ascii="Bookman Old Style" w:eastAsia="Times New Roman" w:hAnsi="Bookman Old Style" w:cs="Times New Roman"/>
          <w:b/>
          <w:iCs/>
          <w:color w:val="000000"/>
          <w:sz w:val="24"/>
          <w:szCs w:val="24"/>
        </w:rPr>
        <w:t xml:space="preserve">12. </w:t>
      </w:r>
      <w:r w:rsidR="005C2740" w:rsidRPr="004C4878">
        <w:rPr>
          <w:rFonts w:ascii="Bookman Old Style" w:eastAsia="Times New Roman" w:hAnsi="Bookman Old Style" w:cs="Times New Roman"/>
          <w:b/>
          <w:iCs/>
          <w:color w:val="000000"/>
          <w:sz w:val="24"/>
          <w:szCs w:val="24"/>
        </w:rPr>
        <w:t>Conclusion:</w:t>
      </w:r>
      <w:r w:rsidR="005C2740"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 xml:space="preserve"> Why is this my strongest, or could be deve</w:t>
      </w: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loped into my strongest, piece?</w:t>
      </w:r>
    </w:p>
    <w:p w:rsidR="008C1AF6" w:rsidRPr="004C4878" w:rsidRDefault="005C2740" w:rsidP="004C4878">
      <w:pPr>
        <w:spacing w:after="120" w:line="240" w:lineRule="auto"/>
        <w:ind w:left="360" w:firstLine="360"/>
        <w:rPr>
          <w:rFonts w:ascii="Bookman Old Style" w:hAnsi="Bookman Old Style"/>
          <w:i/>
          <w:color w:val="000000"/>
          <w:sz w:val="24"/>
          <w:szCs w:val="24"/>
        </w:rPr>
      </w:pPr>
      <w:r w:rsidRPr="004C4878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</w:rPr>
        <w:t>Consider all of your responses above.</w:t>
      </w:r>
    </w:p>
    <w:sectPr w:rsidR="008C1AF6" w:rsidRPr="004C4878" w:rsidSect="002B4C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BC3206"/>
    <w:multiLevelType w:val="hybridMultilevel"/>
    <w:tmpl w:val="79D8C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A8438C"/>
    <w:multiLevelType w:val="hybridMultilevel"/>
    <w:tmpl w:val="B9B84B8A"/>
    <w:lvl w:ilvl="0" w:tplc="FEC2E54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F40AA1"/>
    <w:multiLevelType w:val="hybridMultilevel"/>
    <w:tmpl w:val="CBAE544A"/>
    <w:lvl w:ilvl="0" w:tplc="95FEA4B2">
      <w:start w:val="11"/>
      <w:numFmt w:val="decimal"/>
      <w:lvlText w:val="%1."/>
      <w:lvlJc w:val="left"/>
      <w:pPr>
        <w:ind w:left="735" w:hanging="375"/>
      </w:pPr>
      <w:rPr>
        <w:rFonts w:eastAsia="Times New Roman"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8C04F7"/>
    <w:multiLevelType w:val="hybridMultilevel"/>
    <w:tmpl w:val="53625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jC0MLAwMjEwMrQ0tzBT0lEKTi0uzszPAykwrAUAZZn4YCwAAAA="/>
  </w:docVars>
  <w:rsids>
    <w:rsidRoot w:val="002B4C33"/>
    <w:rsid w:val="0011476A"/>
    <w:rsid w:val="002B4C33"/>
    <w:rsid w:val="004C4878"/>
    <w:rsid w:val="00523D0C"/>
    <w:rsid w:val="005C2740"/>
    <w:rsid w:val="007436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3D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4C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2B4C33"/>
  </w:style>
  <w:style w:type="paragraph" w:styleId="ListParagraph">
    <w:name w:val="List Paragraph"/>
    <w:basedOn w:val="Normal"/>
    <w:uiPriority w:val="34"/>
    <w:qFormat/>
    <w:rsid w:val="002B4C3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656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1</cp:revision>
  <dcterms:created xsi:type="dcterms:W3CDTF">2017-01-29T16:27:00Z</dcterms:created>
  <dcterms:modified xsi:type="dcterms:W3CDTF">2017-01-29T16:50:00Z</dcterms:modified>
</cp:coreProperties>
</file>